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ca33f307edad2325d6f10e21fcc4b1673bab177"/>
    <w:p>
      <w:pPr>
        <w:pStyle w:val="Heading1"/>
      </w:pPr>
      <w:r>
        <w:t xml:space="preserve">Cover Letter for Mechanic Position in United Arab Emirates Abu Dhabi</w:t>
      </w:r>
    </w:p>
    <w:p>
      <w:pPr>
        <w:pStyle w:val="FirstParagraph"/>
      </w:pPr>
      <w:r>
        <w:rPr>
          <w:bCs/>
          <w:b/>
        </w:rPr>
        <w:t xml:space="preserve">Dear Hiring Manager,</w:t>
      </w:r>
    </w:p>
    <w:p>
      <w:pPr>
        <w:pStyle w:val="BodyText"/>
      </w:pPr>
      <w:r>
        <w:t xml:space="preserve">As a dedicated and experienced mechanic with over [X years] of expertise in automotive repair and maintenance, I am excited to apply for the Mechanic position at your esteemed organization in the United Arab Emirates (UAE), specifically in Abu Dhabi. The UAE, particularly Abu Dhabi, has long been a hub for innovation, luxury vehicles, and advanced automotive technologies, making it an ideal location to contribute my skills while advancing my career. This Cover Letter outlines my qualifications, passion for mechanical work, and enthusiasm for joining a reputable team in this dynamic region.</w:t>
      </w:r>
    </w:p>
    <w:bookmarkStart w:id="20" w:name="why-the-mechanic-role-in-abu-dhabi"/>
    <w:p>
      <w:pPr>
        <w:pStyle w:val="Heading2"/>
      </w:pPr>
      <w:r>
        <w:t xml:space="preserve">Why the Mechanic Role in Abu Dhabi?</w:t>
      </w:r>
    </w:p>
    <w:p>
      <w:pPr>
        <w:pStyle w:val="FirstParagraph"/>
      </w:pPr>
      <w:r>
        <w:t xml:space="preserve">The United Arab Emirates Abu Dhabi is renowned for its modern infrastructure, thriving economy, and high demand for skilled professionals across industries. As a mechanic, I understand the critical role that vehicle maintenance plays in sustaining this growth. With a population that relies heavily on automobiles for daily commuting and businesses that depend on fleets of vehicles, the need for reliable and expert technicians is unparalleled. Abu Dhabi’s commitment to sustainability and technological advancement also aligns with my values of precision, efficiency, and continuous learning. This opportunity to work in such a forward-thinking environment is both motivating and professionally rewarding.</w:t>
      </w:r>
    </w:p>
    <w:bookmarkEnd w:id="20"/>
    <w:bookmarkStart w:id="21" w:name="my-experience-as-a-mechanic"/>
    <w:p>
      <w:pPr>
        <w:pStyle w:val="Heading2"/>
      </w:pPr>
      <w:r>
        <w:t xml:space="preserve">My Experience as a Mechanic</w:t>
      </w:r>
    </w:p>
    <w:p>
      <w:pPr>
        <w:pStyle w:val="FirstParagraph"/>
      </w:pPr>
      <w:r>
        <w:t xml:space="preserve">Throughout my career as a mechanic, I have developed a comprehensive skill set that includes diagnosing complex vehicle issues, performing routine maintenance, and repairing engines, transmissions, and electrical systems. My experience spans both domestic and international markets, allowing me to adapt to diverse automotive technologies and customer needs. For instance, at [Previous Employer], I was responsible for servicing a wide range of vehicles—from compact cars to heavy-duty trucks—while ensuring compliance with industry standards. This role honed my ability to work under pressure, manage time efficiently, and deliver results that prioritize both safety and performance.</w:t>
      </w:r>
    </w:p>
    <w:p>
      <w:pPr>
        <w:pStyle w:val="BodyText"/>
      </w:pPr>
      <w:r>
        <w:t xml:space="preserve">One of my key strengths is my attention to detail. Whether it’s identifying a minor oil leak or calibrating advanced diagnostic tools, I approach each task with the same level of precision and care. I am also well-versed in using modern tools such as OBD-II scanners, tire alignment equipment, and computerized systems that are commonly used in the UAE’s automotive sector. Additionally, my ability to communicate effectively with clients has enabled me to build strong relationships by explaining technical issues in a clear and accessible manner.</w:t>
      </w:r>
    </w:p>
    <w:bookmarkEnd w:id="21"/>
    <w:bookmarkStart w:id="22" w:name="Xf6f73c045efd31be71844d7b1c7cf129794cde2"/>
    <w:p>
      <w:pPr>
        <w:pStyle w:val="Heading2"/>
      </w:pPr>
      <w:r>
        <w:t xml:space="preserve">Adapting to the United Arab Emirates’ Automotive Landscape</w:t>
      </w:r>
    </w:p>
    <w:p>
      <w:pPr>
        <w:pStyle w:val="FirstParagraph"/>
      </w:pPr>
      <w:r>
        <w:t xml:space="preserve">The United Arab Emirates Abu Dhabi presents unique challenges and opportunities for mechanics. The region’s extreme temperatures, dusty environments, and high traffic density require vehicles to be maintained with exceptional care. I have studied the specific requirements of vehicles operating in such conditions, including the importance of regular cooling system checks, battery maintenance, and tire pressure monitoring. My proactive approach ensures that vehicles remain reliable and efficient even in demanding climates.</w:t>
      </w:r>
    </w:p>
    <w:p>
      <w:pPr>
        <w:pStyle w:val="BodyText"/>
      </w:pPr>
      <w:r>
        <w:t xml:space="preserve">Moreover, Abu Dhabi’s growing emphasis on electric and hybrid vehicles has further expanded my skill set. I have completed certifications in [specific training programs or courses] to stay updated on emerging technologies, such as battery management systems and regenerative braking mechanisms. This knowledge positions me to support the UAE’s transition toward sustainable transportation while maintaining a high standard of service for traditional vehicles.</w:t>
      </w:r>
    </w:p>
    <w:bookmarkEnd w:id="22"/>
    <w:bookmarkStart w:id="23" w:name="why-choose-me-for-the-mechanic-role"/>
    <w:p>
      <w:pPr>
        <w:pStyle w:val="Heading2"/>
      </w:pPr>
      <w:r>
        <w:t xml:space="preserve">Why Choose Me for the Mechanic Role?</w:t>
      </w:r>
    </w:p>
    <w:p>
      <w:pPr>
        <w:pStyle w:val="FirstParagraph"/>
      </w:pPr>
      <w:r>
        <w:t xml:space="preserve">What sets me apart is my unwavering dedication to excellence and my ability to thrive in fast-paced environments. I am a team player who collaborates seamlessly with colleagues and supervisors to ensure that all tasks are completed efficiently. My problem-solving skills have been instrumental in resolving complex mechanical issues, often under tight deadlines. For example, during a critical period at [Previous Employer], I led a team to repair multiple vehicles simultaneously without compromising quality or safety.</w:t>
      </w:r>
    </w:p>
    <w:p>
      <w:pPr>
        <w:pStyle w:val="BodyText"/>
      </w:pPr>
      <w:r>
        <w:t xml:space="preserve">In addition to technical expertise, I prioritize customer satisfaction. I understand that every vehicle owner has unique needs and concerns, and I take pride in providing personalized solutions. Whether it’s advising a client on preventive maintenance or addressing an urgent breakdown, my goal is to build trust through transparency and reliability. This approach aligns with the expectations of Abu Dhabi’s discerning clientele, who demand professionalism and accountability from service providers.</w:t>
      </w:r>
    </w:p>
    <w:bookmarkEnd w:id="23"/>
    <w:bookmarkStart w:id="24" w:name="X80575014c83c9feca2f3b7655d1ead4657ed0a9"/>
    <w:p>
      <w:pPr>
        <w:pStyle w:val="Heading2"/>
      </w:pPr>
      <w:r>
        <w:t xml:space="preserve">Conclusion: A Commitment to Excellence in Abu Dhabi</w:t>
      </w:r>
    </w:p>
    <w:p>
      <w:pPr>
        <w:pStyle w:val="FirstParagraph"/>
      </w:pPr>
      <w:r>
        <w:t xml:space="preserve">I am eager to bring my skills, experience, and passion for mechanics to your organization in the United Arab Emirates Abu Dhabi. I am confident that my background as a mechanic will enable me to contribute meaningfully to your team while growing professionally in a region known for its innovation and ambition. Thank you for considering my application. I would welcome the opportunity to discuss how my qualifications align with your needs and how I can help support the continued success of your busin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United Arab Emirates Abu Dhabi</dc:title>
  <dc:creator/>
  <cp:keywords/>
  <dcterms:created xsi:type="dcterms:W3CDTF">2026-07-24T05:18:46Z</dcterms:created>
  <dcterms:modified xsi:type="dcterms:W3CDTF">2026-07-24T05:18:46Z</dcterms:modified>
</cp:coreProperties>
</file>

<file path=docProps/custom.xml><?xml version="1.0" encoding="utf-8"?>
<Properties xmlns="http://schemas.openxmlformats.org/officeDocument/2006/custom-properties" xmlns:vt="http://schemas.openxmlformats.org/officeDocument/2006/docPropsVTypes"/>
</file>